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create-number-books-part-1"/>
      <w:r>
        <w:t xml:space="preserve">Lesson 6: Create Number Books (Part 1)</w:t>
      </w:r>
      <w:bookmarkEnd w:id="20"/>
    </w:p>
    <w:p>
      <w:pPr>
        <w:numPr>
          <w:ilvl w:val="0"/>
          <w:numId w:val="1001"/>
        </w:numPr>
      </w:pPr>
      <w:r>
        <w:t xml:space="preserve">Let’s find things to count at our school.</w:t>
      </w:r>
    </w:p>
    <w:p>
      <w:pPr>
        <w:pStyle w:val="Heading3"/>
      </w:pPr>
      <w:bookmarkStart w:id="21" w:name="warm-up-notice-and-wonder-all-hands-on"/>
      <w:r>
        <w:t xml:space="preserve">Warm-up: Notice and Wonder: All Hands On</w:t>
      </w:r>
      <w:bookmarkEnd w:id="21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59.9634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centers-choice-time"/>
      <w:r>
        <w:t xml:space="preserve">6.3: Centers: Choice Time</w:t>
      </w:r>
      <w:bookmarkEnd w:id="23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1" name="Picture"/>
            <a:graphic>
              <a:graphicData uri="http://schemas.openxmlformats.org/drawingml/2006/picture">
                <pic:pic>
                  <pic:nvPicPr>
                    <pic:cNvPr descr="/app/tmp/embedder-1633290560.0304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33290560.0665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60.094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60.1318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60.1774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19:49:20Z</dcterms:created>
  <dcterms:modified xsi:type="dcterms:W3CDTF">2021-10-03T19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BCCp8dmAD5rFQ2YV3GrrsaBsZDL5Iyk2MgHEVCjIiVC5Gea+OmzKSIrCg6twmLafOQxNi/uMWF8Ezd+01LGRA==</vt:lpwstr>
  </property>
</Properties>
</file>